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5B676D7"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ins w:id="0" w:author="OPPO (Qianxi)" w:date="2021-04-23T17:27:00Z">
        <w:r w:rsidR="0021793D">
          <w:rPr>
            <w:rFonts w:ascii="Arial" w:hAnsi="Arial" w:cs="Arial"/>
            <w:bCs/>
          </w:rPr>
          <w:t xml:space="preserve">Layer-2 </w:t>
        </w:r>
      </w:ins>
      <w:commentRangeStart w:id="1"/>
      <w:commentRangeStart w:id="2"/>
      <w:commentRangeStart w:id="3"/>
      <w:commentRangeStart w:id="4"/>
      <w:commentRangeStart w:id="5"/>
      <w:r w:rsidR="00F53642">
        <w:rPr>
          <w:rFonts w:ascii="Arial" w:hAnsi="Arial" w:cs="Arial"/>
          <w:bCs/>
        </w:rPr>
        <w:t xml:space="preserve">SL Relay </w:t>
      </w:r>
      <w:commentRangeEnd w:id="1"/>
      <w:ins w:id="6" w:author="Huawei-Yulong" w:date="2021-04-22T14:50:00Z">
        <w:r w:rsidR="001C76C7" w:rsidRPr="00276E5C">
          <w:rPr>
            <w:rFonts w:ascii="Arial" w:hAnsi="Arial" w:cs="Arial"/>
            <w:bCs/>
          </w:rPr>
          <w:t>of UE ID exposure</w:t>
        </w:r>
      </w:ins>
      <w:del w:id="7" w:author="Huawei-Yulong" w:date="2021-04-22T14:50:00Z">
        <w:r w:rsidR="00EB675C" w:rsidDel="001C76C7">
          <w:rPr>
            <w:rStyle w:val="a9"/>
            <w:rFonts w:ascii="Arial" w:hAnsi="Arial"/>
          </w:rPr>
          <w:commentReference w:id="1"/>
        </w:r>
        <w:commentRangeEnd w:id="2"/>
        <w:r w:rsidR="001C76C7" w:rsidRPr="001C76C7" w:rsidDel="001C76C7">
          <w:rPr>
            <w:rStyle w:val="a9"/>
            <w:rFonts w:ascii="Arial" w:hAnsi="Arial"/>
          </w:rPr>
          <w:commentReference w:id="2"/>
        </w:r>
      </w:del>
      <w:commentRangeEnd w:id="3"/>
      <w:r w:rsidR="00FA697B">
        <w:rPr>
          <w:rStyle w:val="a9"/>
          <w:rFonts w:ascii="Arial" w:hAnsi="Arial"/>
        </w:rPr>
        <w:commentReference w:id="3"/>
      </w:r>
      <w:commentRangeEnd w:id="4"/>
      <w:r w:rsidR="00267C3F">
        <w:rPr>
          <w:rStyle w:val="a9"/>
          <w:rFonts w:ascii="Arial" w:hAnsi="Arial"/>
        </w:rPr>
        <w:commentReference w:id="4"/>
      </w:r>
      <w:commentRangeEnd w:id="5"/>
      <w:r w:rsidR="0021793D">
        <w:rPr>
          <w:rStyle w:val="a9"/>
          <w:rFonts w:ascii="Arial" w:hAnsi="Arial"/>
        </w:rPr>
        <w:commentReference w:id="5"/>
      </w:r>
      <w:ins w:id="8" w:author="Huawei-Yulong" w:date="2021-04-22T14:50:00Z">
        <w:r w:rsidR="001C76C7" w:rsidDel="001C76C7">
          <w:rPr>
            <w:rStyle w:val="a9"/>
            <w:rFonts w:ascii="Arial" w:hAnsi="Arial"/>
          </w:rPr>
          <w:t xml:space="preserve"> </w:t>
        </w:r>
      </w:ins>
      <w:ins w:id="9" w:author="OPPO (Qianxi)" w:date="2021-04-23T17:28:00Z">
        <w:r w:rsidR="0021793D">
          <w:rPr>
            <w:rStyle w:val="a9"/>
            <w:rFonts w:ascii="Arial" w:hAnsi="Arial"/>
          </w:rPr>
          <w:t xml:space="preserve">in </w:t>
        </w:r>
      </w:ins>
      <w:commentRangeStart w:id="10"/>
      <w:r w:rsidR="00F53642">
        <w:rPr>
          <w:rFonts w:ascii="Arial" w:hAnsi="Arial" w:cs="Arial"/>
          <w:bCs/>
        </w:rPr>
        <w:t>paging mechanism</w:t>
      </w:r>
      <w:commentRangeEnd w:id="10"/>
      <w:r w:rsidR="003E6F75">
        <w:rPr>
          <w:rStyle w:val="a9"/>
          <w:rFonts w:ascii="Arial" w:hAnsi="Arial"/>
        </w:rPr>
        <w:commentReference w:id="10"/>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proofErr w:type="spellStart"/>
      <w:r w:rsidR="00D31FEE" w:rsidRPr="00D31FEE">
        <w:rPr>
          <w:rFonts w:ascii="Arial" w:hAnsi="Arial" w:cs="Arial"/>
          <w:bCs/>
        </w:rPr>
        <w:t>NR_SL_relay</w:t>
      </w:r>
      <w:proofErr w:type="spellEnd"/>
      <w:r w:rsidR="00D31FEE" w:rsidRPr="00D31FEE">
        <w:rPr>
          <w:rFonts w:ascii="Arial" w:hAnsi="Arial" w:cs="Arial"/>
          <w:bCs/>
        </w:rPr>
        <w:t>-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18AA92CE"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11"/>
      <w:commentRangeStart w:id="12"/>
      <w:del w:id="13" w:author="OPPO (Qianxi)" w:date="2021-04-23T08:29:00Z">
        <w:r w:rsidR="006E0D24" w:rsidDel="00FA697B">
          <w:rPr>
            <w:rFonts w:ascii="Arial" w:hAnsi="Arial" w:cs="Arial"/>
            <w:bCs/>
          </w:rPr>
          <w:delText>[</w:delText>
        </w:r>
      </w:del>
      <w:r w:rsidR="006E0D24">
        <w:rPr>
          <w:rFonts w:ascii="Arial" w:hAnsi="Arial" w:cs="Arial"/>
          <w:bCs/>
        </w:rPr>
        <w:t>SA2</w:t>
      </w:r>
      <w:del w:id="14" w:author="OPPO (Qianxi)" w:date="2021-04-23T08:29:00Z">
        <w:r w:rsidR="006E0D24" w:rsidDel="00FA697B">
          <w:rPr>
            <w:rFonts w:ascii="Arial" w:hAnsi="Arial" w:cs="Arial"/>
            <w:bCs/>
          </w:rPr>
          <w:delText>?</w:delText>
        </w:r>
      </w:del>
      <w:ins w:id="15" w:author="OPPO (Qianxi)" w:date="2021-04-23T08:29:00Z">
        <w:r w:rsidR="00FA697B">
          <w:rPr>
            <w:rFonts w:ascii="Arial" w:hAnsi="Arial" w:cs="Arial"/>
            <w:bCs/>
          </w:rPr>
          <w:t>, CT1</w:t>
        </w:r>
      </w:ins>
      <w:del w:id="16" w:author="OPPO (Qianxi)" w:date="2021-04-23T08:29:00Z">
        <w:r w:rsidR="006E0D24" w:rsidDel="00FA697B">
          <w:rPr>
            <w:rFonts w:ascii="Arial" w:hAnsi="Arial" w:cs="Arial"/>
            <w:bCs/>
          </w:rPr>
          <w:delText>]</w:delText>
        </w:r>
      </w:del>
      <w:commentRangeEnd w:id="11"/>
      <w:r w:rsidR="00F5367F">
        <w:rPr>
          <w:rStyle w:val="a9"/>
          <w:rFonts w:ascii="Arial" w:hAnsi="Arial"/>
        </w:rPr>
        <w:commentReference w:id="11"/>
      </w:r>
      <w:commentRangeEnd w:id="12"/>
      <w:r w:rsidR="00EB675C">
        <w:rPr>
          <w:rStyle w:val="a9"/>
          <w:rFonts w:ascii="Arial" w:hAnsi="Arial"/>
        </w:rPr>
        <w:commentReference w:id="12"/>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2D2A9279"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or R17 SL relay, during SI phase, as captured in TR 38.836</w:t>
      </w:r>
      <w:del w:id="17" w:author="OPPO (Qianxi)" w:date="2021-04-23T08:30:00Z">
        <w:r w:rsidDel="00FA697B">
          <w:rPr>
            <w:rFonts w:ascii="Arial" w:hAnsi="Arial" w:cs="Arial"/>
            <w:lang w:eastAsia="zh-CN"/>
          </w:rPr>
          <w:delText xml:space="preserve">, </w:delText>
        </w:r>
        <w:commentRangeStart w:id="18"/>
        <w:r w:rsidDel="00FA697B">
          <w:rPr>
            <w:rFonts w:ascii="Arial" w:hAnsi="Arial" w:cs="Arial"/>
            <w:lang w:eastAsia="zh-CN"/>
          </w:rPr>
          <w:delText>RAN2 agreed on the following</w:delText>
        </w:r>
        <w:commentRangeEnd w:id="18"/>
        <w:r w:rsidR="00EB675C" w:rsidDel="00FA697B">
          <w:rPr>
            <w:rStyle w:val="a9"/>
            <w:rFonts w:ascii="Arial" w:hAnsi="Arial"/>
          </w:rPr>
          <w:commentReference w:id="18"/>
        </w:r>
      </w:del>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19" w:author="vivo(Boubacar)" w:date="2021-04-22T07:35:00Z">
        <w:r w:rsidR="0036775B">
          <w:rPr>
            <w:rFonts w:ascii="Arial" w:hAnsi="Arial" w:cs="Arial"/>
          </w:rPr>
          <w:t>e</w:t>
        </w:r>
      </w:ins>
      <w:del w:id="20"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21"/>
      <w:ins w:id="22" w:author="Nokia (GWO)2" w:date="2021-04-22T13:24:00Z">
        <w:r w:rsidR="00313BB1">
          <w:rPr>
            <w:rFonts w:ascii="Arial" w:hAnsi="Arial" w:cs="Arial"/>
          </w:rPr>
          <w:t>support the requirement</w:t>
        </w:r>
      </w:ins>
      <w:del w:id="23"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21"/>
      <w:r w:rsidR="00313BB1">
        <w:rPr>
          <w:rStyle w:val="a9"/>
          <w:rFonts w:ascii="Arial" w:hAnsi="Arial"/>
        </w:rPr>
        <w:commentReference w:id="21"/>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6198389B"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24" w:author="vivo(Boubacar)" w:date="2021-04-22T07:31:00Z">
        <w:r w:rsidR="00EB675C">
          <w:rPr>
            <w:rFonts w:ascii="Arial" w:hAnsi="Arial" w:cs="Arial"/>
            <w:lang w:eastAsia="zh-CN"/>
          </w:rPr>
          <w:t xml:space="preserve">, </w:t>
        </w:r>
        <w:commentRangeStart w:id="25"/>
        <w:r w:rsidR="00EB675C" w:rsidRPr="00EB675C">
          <w:rPr>
            <w:rFonts w:ascii="Arial" w:hAnsi="Arial" w:cs="Arial" w:hint="eastAsia"/>
            <w:lang w:eastAsia="zh-CN"/>
          </w:rPr>
          <w:t>suppos</w:t>
        </w:r>
        <w:del w:id="26" w:author="OPPO (Qianxi)" w:date="2021-04-23T08:31:00Z">
          <w:r w:rsidR="00EB675C" w:rsidRPr="00EB675C" w:rsidDel="00FA697B">
            <w:rPr>
              <w:rFonts w:ascii="Arial" w:hAnsi="Arial" w:cs="Arial" w:hint="eastAsia"/>
              <w:lang w:eastAsia="zh-CN"/>
            </w:rPr>
            <w:delText>e</w:delText>
          </w:r>
        </w:del>
      </w:ins>
      <w:ins w:id="27" w:author="OPPO (Qianxi)" w:date="2021-04-23T08:31:00Z">
        <w:r w:rsidR="00FA697B">
          <w:rPr>
            <w:rFonts w:ascii="Arial" w:hAnsi="Arial" w:cs="Arial"/>
            <w:lang w:eastAsia="zh-CN"/>
          </w:rPr>
          <w:t>ing</w:t>
        </w:r>
      </w:ins>
      <w:ins w:id="28" w:author="vivo(Boubacar)" w:date="2021-04-22T07:31:00Z">
        <w:r w:rsidR="00EB675C" w:rsidRPr="00EB675C">
          <w:rPr>
            <w:rFonts w:ascii="Arial" w:hAnsi="Arial" w:cs="Arial" w:hint="eastAsia"/>
            <w:lang w:eastAsia="zh-CN"/>
          </w:rPr>
          <w:t xml:space="preserve"> 5G-S-TMSI/I-RNTI of remote UE are to be provided to relay UE</w:t>
        </w:r>
      </w:ins>
      <w:commentRangeEnd w:id="25"/>
      <w:ins w:id="29" w:author="vivo(Boubacar)" w:date="2021-04-22T07:32:00Z">
        <w:r w:rsidR="00EB675C">
          <w:rPr>
            <w:rStyle w:val="a9"/>
            <w:rFonts w:ascii="Arial" w:hAnsi="Arial"/>
          </w:rPr>
          <w:commentReference w:id="25"/>
        </w:r>
        <w:r w:rsidR="00EB675C">
          <w:rPr>
            <w:rFonts w:ascii="Arial" w:hAnsi="Arial" w:cs="Arial"/>
            <w:lang w:eastAsia="zh-CN"/>
          </w:rPr>
          <w:t>:</w:t>
        </w:r>
      </w:ins>
    </w:p>
    <w:p w14:paraId="3D61CE03" w14:textId="4C400B79" w:rsidR="00D31FEE" w:rsidRPr="00D31FEE" w:rsidRDefault="00D31FEE">
      <w:pPr>
        <w:spacing w:after="120"/>
        <w:rPr>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30" w:author="Huawei-Yulong" w:date="2021-04-22T14:51:00Z">
        <w:r w:rsidR="001C76C7">
          <w:rPr>
            <w:rFonts w:ascii="Arial" w:hAnsi="Arial" w:cs="Arial"/>
            <w:lang w:eastAsia="zh-CN"/>
          </w:rPr>
          <w:t xml:space="preserve"> </w:t>
        </w:r>
        <w:commentRangeStart w:id="31"/>
        <w:commentRangeStart w:id="32"/>
        <w:r w:rsidR="001C76C7">
          <w:rPr>
            <w:rFonts w:ascii="Arial" w:hAnsi="Arial" w:cs="Arial"/>
            <w:lang w:eastAsia="zh-CN"/>
          </w:rPr>
          <w:t>the established secure</w:t>
        </w:r>
      </w:ins>
      <w:r w:rsidRPr="00D31FEE">
        <w:rPr>
          <w:rFonts w:ascii="Arial" w:hAnsi="Arial" w:cs="Arial"/>
          <w:lang w:eastAsia="zh-CN"/>
        </w:rPr>
        <w:t xml:space="preserve"> PC5</w:t>
      </w:r>
      <w:ins w:id="33" w:author="Huawei-Yulong" w:date="2021-04-22T14:51:00Z">
        <w:r w:rsidR="001C76C7">
          <w:rPr>
            <w:rFonts w:ascii="Arial" w:hAnsi="Arial" w:cs="Arial"/>
            <w:lang w:eastAsia="zh-CN"/>
          </w:rPr>
          <w:t xml:space="preserve"> connection</w:t>
        </w:r>
        <w:commentRangeEnd w:id="31"/>
        <w:r w:rsidR="001C76C7">
          <w:rPr>
            <w:rStyle w:val="a9"/>
            <w:rFonts w:ascii="Arial" w:hAnsi="Arial"/>
          </w:rPr>
          <w:commentReference w:id="31"/>
        </w:r>
      </w:ins>
      <w:commentRangeEnd w:id="32"/>
      <w:r w:rsidR="00313BB1">
        <w:rPr>
          <w:rStyle w:val="a9"/>
          <w:rFonts w:ascii="Arial" w:hAnsi="Arial"/>
        </w:rPr>
        <w:commentReference w:id="32"/>
      </w:r>
      <w:ins w:id="34" w:author="OPPO (Qianxi)" w:date="2021-04-23T08:33:00Z">
        <w:r w:rsidR="00FA697B">
          <w:rPr>
            <w:rFonts w:ascii="Arial" w:hAnsi="Arial" w:cs="Arial"/>
            <w:lang w:eastAsia="zh-CN"/>
          </w:rPr>
          <w:t xml:space="preserve"> or over </w:t>
        </w:r>
      </w:ins>
      <w:del w:id="35" w:author="OPPO (Qianxi)" w:date="2021-04-23T08:33:00Z">
        <w:r w:rsidRPr="00D31FEE" w:rsidDel="00FA697B">
          <w:rPr>
            <w:rFonts w:ascii="Arial" w:hAnsi="Arial" w:cs="Arial"/>
            <w:lang w:eastAsia="zh-CN"/>
          </w:rPr>
          <w:delText>/</w:delText>
        </w:r>
      </w:del>
      <w:commentRangeStart w:id="36"/>
      <w:commentRangeStart w:id="37"/>
      <w:commentRangeStart w:id="38"/>
      <w:commentRangeStart w:id="39"/>
      <w:proofErr w:type="spellStart"/>
      <w:r w:rsidRPr="00D31FEE">
        <w:rPr>
          <w:rFonts w:ascii="Arial" w:hAnsi="Arial" w:cs="Arial"/>
          <w:lang w:eastAsia="zh-CN"/>
        </w:rPr>
        <w:t>Uu</w:t>
      </w:r>
      <w:proofErr w:type="spellEnd"/>
      <w:r w:rsidRPr="00D31FEE">
        <w:rPr>
          <w:rFonts w:ascii="Arial" w:hAnsi="Arial" w:cs="Arial"/>
          <w:lang w:eastAsia="zh-CN"/>
        </w:rPr>
        <w:t xml:space="preserve"> </w:t>
      </w:r>
      <w:commentRangeEnd w:id="36"/>
      <w:r w:rsidR="001C76C7">
        <w:rPr>
          <w:rStyle w:val="a9"/>
          <w:rFonts w:ascii="Arial" w:hAnsi="Arial"/>
        </w:rPr>
        <w:commentReference w:id="36"/>
      </w:r>
      <w:commentRangeEnd w:id="37"/>
      <w:r w:rsidR="00313BB1">
        <w:rPr>
          <w:rStyle w:val="a9"/>
          <w:rFonts w:ascii="Arial" w:hAnsi="Arial"/>
        </w:rPr>
        <w:commentReference w:id="37"/>
      </w:r>
      <w:commentRangeEnd w:id="38"/>
      <w:r w:rsidR="00C44BD3">
        <w:rPr>
          <w:rStyle w:val="a9"/>
          <w:rFonts w:ascii="Arial" w:hAnsi="Arial"/>
        </w:rPr>
        <w:commentReference w:id="38"/>
      </w:r>
      <w:commentRangeEnd w:id="39"/>
      <w:r w:rsidR="00FA697B">
        <w:rPr>
          <w:rStyle w:val="a9"/>
          <w:rFonts w:ascii="Arial" w:hAnsi="Arial"/>
        </w:rPr>
        <w:commentReference w:id="39"/>
      </w:r>
      <w:r w:rsidRPr="00D31FEE">
        <w:rPr>
          <w:rFonts w:ascii="Arial" w:hAnsi="Arial" w:cs="Arial"/>
          <w:lang w:eastAsia="zh-CN"/>
        </w:rPr>
        <w:t>interface</w:t>
      </w:r>
      <w:commentRangeStart w:id="40"/>
      <w:commentRangeStart w:id="41"/>
      <w:ins w:id="42" w:author="Huawei-Yulong" w:date="2021-04-22T14:51:00Z">
        <w:del w:id="43" w:author="Nokia (GWO)2" w:date="2021-04-22T13:22:00Z">
          <w:r w:rsidR="001C76C7" w:rsidDel="00313BB1">
            <w:rPr>
              <w:rFonts w:ascii="Arial" w:hAnsi="Arial" w:cs="Arial"/>
              <w:lang w:eastAsia="zh-CN"/>
            </w:rPr>
            <w:delText xml:space="preserve">, and is there any security issue on </w:delText>
          </w:r>
          <w:r w:rsidR="001C76C7" w:rsidRPr="00D31FEE" w:rsidDel="00313BB1">
            <w:rPr>
              <w:rFonts w:ascii="Arial" w:hAnsi="Arial" w:cs="Arial"/>
              <w:lang w:eastAsia="zh-CN"/>
            </w:rPr>
            <w:delText xml:space="preserve">exposing </w:delText>
          </w:r>
          <w:r w:rsidR="001C76C7" w:rsidRPr="00366742" w:rsidDel="00313BB1">
            <w:rPr>
              <w:rFonts w:ascii="Arial" w:hAnsi="Arial" w:cs="Arial"/>
              <w:lang w:eastAsia="zh-CN"/>
            </w:rPr>
            <w:delText xml:space="preserve">in adaptation layer header local temporary </w:delText>
          </w:r>
          <w:r w:rsidR="001C76C7" w:rsidDel="00313BB1">
            <w:rPr>
              <w:rFonts w:ascii="Arial" w:hAnsi="Arial" w:cs="Arial"/>
              <w:lang w:eastAsia="zh-CN"/>
            </w:rPr>
            <w:delText xml:space="preserve">remote </w:delText>
          </w:r>
          <w:r w:rsidR="001C76C7" w:rsidRPr="00366742" w:rsidDel="00313BB1">
            <w:rPr>
              <w:rFonts w:ascii="Arial" w:hAnsi="Arial" w:cs="Arial"/>
              <w:lang w:eastAsia="zh-CN"/>
            </w:rPr>
            <w:delText>UE ID</w:delText>
          </w:r>
        </w:del>
        <w:commentRangeEnd w:id="40"/>
        <w:r w:rsidR="001C76C7">
          <w:rPr>
            <w:rStyle w:val="a9"/>
            <w:rFonts w:ascii="Arial" w:hAnsi="Arial"/>
          </w:rPr>
          <w:commentReference w:id="40"/>
        </w:r>
      </w:ins>
      <w:commentRangeEnd w:id="41"/>
      <w:r w:rsidR="00313BB1">
        <w:rPr>
          <w:rStyle w:val="a9"/>
          <w:rFonts w:ascii="Arial" w:hAnsi="Arial"/>
        </w:rPr>
        <w:commentReference w:id="41"/>
      </w:r>
      <w:r>
        <w:rPr>
          <w:rFonts w:ascii="Arial" w:hAnsi="Arial" w:cs="Arial"/>
          <w:lang w:eastAsia="zh-CN"/>
        </w:rPr>
        <w:t>?</w:t>
      </w:r>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3D7A919A"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bookmarkStart w:id="44" w:name="_GoBack"/>
      <w:bookmarkEnd w:id="44"/>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Boubacar)" w:date="2021-04-22T10:29:00Z" w:initials="v">
    <w:p w14:paraId="33EE511E" w14:textId="46C627FD" w:rsidR="00EB675C" w:rsidRDefault="00EB675C">
      <w:pPr>
        <w:pStyle w:val="a5"/>
        <w:rPr>
          <w:lang w:eastAsia="zh-CN"/>
        </w:rPr>
      </w:pPr>
      <w:r>
        <w:rPr>
          <w:rStyle w:val="a9"/>
        </w:rPr>
        <w:annotationRef/>
      </w:r>
      <w:r>
        <w:rPr>
          <w:lang w:val="en-US" w:eastAsia="zh-CN"/>
        </w:rPr>
        <w:t>Could we m</w:t>
      </w:r>
      <w:r>
        <w:rPr>
          <w:rFonts w:hint="eastAsia"/>
          <w:lang w:val="en-US" w:eastAsia="zh-CN"/>
        </w:rPr>
        <w:t xml:space="preserve">ake it </w:t>
      </w:r>
      <w:proofErr w:type="gramStart"/>
      <w:r>
        <w:rPr>
          <w:rFonts w:hint="eastAsia"/>
          <w:lang w:val="en-US" w:eastAsia="zh-CN"/>
        </w:rPr>
        <w:t>more clear</w:t>
      </w:r>
      <w:proofErr w:type="gramEnd"/>
      <w:r>
        <w:rPr>
          <w:rFonts w:hint="eastAsia"/>
          <w:lang w:val="en-US" w:eastAsia="zh-CN"/>
        </w:rPr>
        <w:t xml:space="preserve">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a5"/>
        <w:rPr>
          <w:lang w:eastAsia="zh-CN"/>
        </w:rPr>
      </w:pPr>
      <w:r>
        <w:rPr>
          <w:rFonts w:hint="eastAsia"/>
          <w:lang w:eastAsia="zh-CN"/>
        </w:rPr>
        <w:t>[CATT] Echo vivo.</w:t>
      </w:r>
    </w:p>
  </w:comment>
  <w:comment w:id="2" w:author="Huawei-Yulong" w:date="2021-04-22T14:50:00Z" w:initials="HW">
    <w:p w14:paraId="4B2F78FA" w14:textId="1160DF1A" w:rsidR="001C76C7" w:rsidRDefault="001C76C7">
      <w:pPr>
        <w:pStyle w:val="a5"/>
      </w:pPr>
      <w:r>
        <w:rPr>
          <w:rStyle w:val="a9"/>
        </w:rPr>
        <w:annotationRef/>
      </w:r>
      <w:r>
        <w:rPr>
          <w:rFonts w:hint="eastAsia"/>
          <w:lang w:eastAsia="zh-CN"/>
        </w:rPr>
        <w:t>S</w:t>
      </w:r>
      <w:r>
        <w:rPr>
          <w:lang w:eastAsia="zh-CN"/>
        </w:rPr>
        <w:t>ee no need to mention the L2 U2N</w:t>
      </w:r>
    </w:p>
  </w:comment>
  <w:comment w:id="3" w:author="OPPO (Qianxi)" w:date="2021-04-23T08:29:00Z" w:initials="OPPO">
    <w:p w14:paraId="3DA8C04A" w14:textId="254261E5" w:rsidR="00FA697B" w:rsidRDefault="00FA697B">
      <w:pPr>
        <w:pStyle w:val="a5"/>
        <w:rPr>
          <w:lang w:eastAsia="zh-CN"/>
        </w:rPr>
      </w:pPr>
      <w:r>
        <w:rPr>
          <w:rStyle w:val="a9"/>
        </w:rPr>
        <w:annotationRef/>
      </w:r>
      <w:r>
        <w:rPr>
          <w:lang w:eastAsia="zh-CN"/>
        </w:rPr>
        <w:t>Maybe not a big issue? Since there is different voice, I did not change it in the current version.</w:t>
      </w:r>
    </w:p>
  </w:comment>
  <w:comment w:id="4" w:author="Qualcomm - Peng Cheng" w:date="2021-04-23T09:42:00Z" w:initials="PC">
    <w:p w14:paraId="4F2C06EF" w14:textId="5FB84C7F" w:rsidR="00503E00" w:rsidRDefault="00267C3F" w:rsidP="00503E00">
      <w:pPr>
        <w:pStyle w:val="a5"/>
      </w:pPr>
      <w:r>
        <w:rPr>
          <w:rStyle w:val="a9"/>
        </w:rPr>
        <w:annotationRef/>
      </w:r>
      <w:r>
        <w:t>We also suggest to make it clear it is L2 U2N SL relay. It has no harm but may avoid confusion to SA3.</w:t>
      </w:r>
      <w:r w:rsidR="00503E00" w:rsidRPr="00503E00">
        <w:t xml:space="preserve"> </w:t>
      </w:r>
      <w:r w:rsidR="00503E00">
        <w:t>The possible confusion may make their response even slower (e.g. SA3 takes some efforts to discuss issue in L3 relay).</w:t>
      </w:r>
    </w:p>
    <w:p w14:paraId="1AD76F1C" w14:textId="6712CBA0" w:rsidR="00267C3F" w:rsidRDefault="00267C3F">
      <w:pPr>
        <w:pStyle w:val="a5"/>
      </w:pPr>
    </w:p>
  </w:comment>
  <w:comment w:id="5" w:author="OPPO (Qianxi)" w:date="2021-04-23T17:27:00Z" w:initials="OPPO">
    <w:p w14:paraId="7E943D9D" w14:textId="3D7F377C" w:rsidR="0021793D" w:rsidRDefault="0021793D">
      <w:pPr>
        <w:pStyle w:val="a5"/>
        <w:rPr>
          <w:rFonts w:hint="eastAsia"/>
          <w:lang w:eastAsia="zh-CN"/>
        </w:rPr>
      </w:pPr>
      <w:r>
        <w:rPr>
          <w:rStyle w:val="a9"/>
        </w:rPr>
        <w:annotationRef/>
      </w:r>
      <w:r>
        <w:rPr>
          <w:rFonts w:hint="eastAsia"/>
          <w:lang w:eastAsia="zh-CN"/>
        </w:rPr>
        <w:t>O</w:t>
      </w:r>
      <w:r>
        <w:rPr>
          <w:lang w:eastAsia="zh-CN"/>
        </w:rPr>
        <w:t>K, one more voice voting to clarify, to me it is not a big issue since indeed we are talking about L2, let’s clarify it for now.</w:t>
      </w:r>
    </w:p>
  </w:comment>
  <w:comment w:id="10" w:author="Qualcomm - Peng Cheng" w:date="2021-04-23T09:44:00Z" w:initials="PC">
    <w:p w14:paraId="33E55D2C" w14:textId="010C0A8E" w:rsidR="003E6F75" w:rsidRDefault="003E6F75">
      <w:pPr>
        <w:pStyle w:val="a5"/>
      </w:pPr>
      <w:r>
        <w:rPr>
          <w:rStyle w:val="a9"/>
        </w:rPr>
        <w:annotationRef/>
      </w:r>
      <w:r>
        <w:t>Why remove “paging mechanism”? It is better to make question/title clear to SA3</w:t>
      </w:r>
      <w:r w:rsidR="00B669D5">
        <w:t xml:space="preserve">. </w:t>
      </w:r>
      <w:r w:rsidR="00182E5C">
        <w:t xml:space="preserve">The </w:t>
      </w:r>
      <w:r w:rsidR="00BE5156">
        <w:t>ambiguous</w:t>
      </w:r>
      <w:r w:rsidR="00182E5C">
        <w:t xml:space="preserve"> question</w:t>
      </w:r>
      <w:r w:rsidR="00BE5156">
        <w:t>/title</w:t>
      </w:r>
      <w:r w:rsidR="00182E5C">
        <w:t xml:space="preserve"> will have risk of confusing SA3 and may make their response </w:t>
      </w:r>
      <w:r w:rsidR="00006269">
        <w:t xml:space="preserve">even </w:t>
      </w:r>
      <w:r w:rsidR="00182E5C">
        <w:t>slower</w:t>
      </w:r>
      <w:r w:rsidR="00006269">
        <w:t>.</w:t>
      </w:r>
    </w:p>
  </w:comment>
  <w:comment w:id="11" w:author="OPPO (Qianxi)" w:date="2021-04-21T10:42:00Z" w:initials="OPPO">
    <w:p w14:paraId="0923B4EA" w14:textId="39D28F6E" w:rsidR="00F5367F" w:rsidRDefault="00F5367F">
      <w:pPr>
        <w:pStyle w:val="a5"/>
        <w:rPr>
          <w:lang w:eastAsia="zh-CN"/>
        </w:rPr>
      </w:pPr>
      <w:r>
        <w:rPr>
          <w:rStyle w:val="a9"/>
        </w:rPr>
        <w:annotationRef/>
      </w:r>
      <w:r>
        <w:rPr>
          <w:rFonts w:hint="eastAsia"/>
          <w:lang w:eastAsia="zh-CN"/>
        </w:rPr>
        <w:t>O</w:t>
      </w:r>
      <w:r>
        <w:rPr>
          <w:lang w:eastAsia="zh-CN"/>
        </w:rPr>
        <w:t>ur SA2 colleague told me that the paging procedure would be also related to SA2, so I put it here for companies to check.</w:t>
      </w:r>
    </w:p>
  </w:comment>
  <w:comment w:id="12" w:author="vivo(Boubacar)" w:date="2021-04-22T10:32:00Z" w:initials="v">
    <w:p w14:paraId="79599F86" w14:textId="6F82EE68" w:rsidR="00EB675C" w:rsidRDefault="00EB675C">
      <w:pPr>
        <w:pStyle w:val="a5"/>
        <w:rPr>
          <w:lang w:eastAsia="zh-CN"/>
        </w:rPr>
      </w:pPr>
      <w:r>
        <w:rPr>
          <w:rStyle w:val="a9"/>
        </w:rPr>
        <w:annotationRef/>
      </w:r>
      <w:r>
        <w:t>Fine to me. Do we also need to CC to CT1?</w:t>
      </w:r>
    </w:p>
    <w:p w14:paraId="43F1DBEF" w14:textId="65C7F0E1" w:rsidR="0060208A" w:rsidRDefault="0060208A">
      <w:pPr>
        <w:pStyle w:val="a5"/>
        <w:rPr>
          <w:lang w:eastAsia="zh-CN"/>
        </w:rPr>
      </w:pPr>
      <w:r>
        <w:rPr>
          <w:rFonts w:hint="eastAsia"/>
          <w:lang w:eastAsia="zh-CN"/>
        </w:rPr>
        <w:t>[CATT] Agree to Cc both SA2 and CT1.</w:t>
      </w:r>
    </w:p>
  </w:comment>
  <w:comment w:id="18" w:author="vivo(Boubacar)" w:date="2021-04-22T10:30:00Z" w:initials="v">
    <w:p w14:paraId="76D6BFC4" w14:textId="5760A7F2" w:rsidR="0060208A" w:rsidRPr="0060208A" w:rsidRDefault="00EB675C">
      <w:pPr>
        <w:pStyle w:val="a5"/>
        <w:rPr>
          <w:lang w:val="en-US" w:eastAsia="zh-CN"/>
        </w:rPr>
      </w:pPr>
      <w:r>
        <w:rPr>
          <w:rStyle w:val="a9"/>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21" w:author="Nokia (GWO)2" w:date="2021-04-22T13:25:00Z" w:initials="N">
    <w:p w14:paraId="71382C3F" w14:textId="488BBCE3" w:rsidR="00313BB1" w:rsidRDefault="00313BB1">
      <w:pPr>
        <w:pStyle w:val="a5"/>
      </w:pPr>
      <w:r>
        <w:rPr>
          <w:rStyle w:val="a9"/>
        </w:rPr>
        <w:annotationRef/>
      </w:r>
      <w:r>
        <w:t>Rewording proposal</w:t>
      </w:r>
    </w:p>
  </w:comment>
  <w:comment w:id="25" w:author="vivo(Boubacar)" w:date="2021-04-22T07:32:00Z" w:initials="v">
    <w:p w14:paraId="0B3C26EE" w14:textId="77777777" w:rsidR="00EB675C" w:rsidRDefault="00EB675C" w:rsidP="00EB675C">
      <w:pPr>
        <w:pStyle w:val="a5"/>
        <w:rPr>
          <w:lang w:val="en-US" w:eastAsia="zh-CN"/>
        </w:rPr>
      </w:pPr>
      <w:r>
        <w:rPr>
          <w:rStyle w:val="a9"/>
        </w:rPr>
        <w:annotationRef/>
      </w:r>
      <w:r>
        <w:rPr>
          <w:rFonts w:hint="eastAsia"/>
          <w:lang w:val="en-US" w:eastAsia="zh-CN"/>
        </w:rPr>
        <w:t>Added based on chairman guideline on the Scope</w:t>
      </w:r>
    </w:p>
    <w:p w14:paraId="69003A6A" w14:textId="74C13C45" w:rsidR="00EB675C" w:rsidRDefault="00EB675C" w:rsidP="00EB675C">
      <w:pPr>
        <w:pStyle w:val="a5"/>
      </w:pPr>
      <w:r>
        <w:rPr>
          <w:rFonts w:ascii="等线" w:hAnsi="等线" w:cs="Calibri" w:hint="eastAsia"/>
          <w:sz w:val="21"/>
          <w:szCs w:val="21"/>
          <w:lang w:val="en-US" w:eastAsia="zh-CN" w:bidi="ar"/>
        </w:rPr>
        <w:t> </w:t>
      </w:r>
      <w:r>
        <w:rPr>
          <w:rFonts w:ascii="等线" w:hAnsi="等线" w:cs="Calibri"/>
          <w:sz w:val="21"/>
          <w:szCs w:val="21"/>
          <w:lang w:val="en-US" w:eastAsia="zh-CN" w:bidi="ar"/>
        </w:rPr>
        <w:t>“</w:t>
      </w:r>
      <w:r>
        <w:rPr>
          <w:rFonts w:ascii="等线" w:hAnsi="等线" w:cs="Calibri" w:hint="eastAsia"/>
          <w:sz w:val="21"/>
          <w:szCs w:val="21"/>
          <w:lang w:val="en-US" w:eastAsia="zh-CN" w:bidi="ar"/>
        </w:rPr>
        <w:t xml:space="preserve">Scope: Draft </w:t>
      </w:r>
      <w:proofErr w:type="gramStart"/>
      <w:r>
        <w:rPr>
          <w:rFonts w:ascii="等线" w:hAnsi="等线" w:cs="Calibri" w:hint="eastAsia"/>
          <w:sz w:val="21"/>
          <w:szCs w:val="21"/>
          <w:lang w:val="en-US" w:eastAsia="zh-CN" w:bidi="ar"/>
        </w:rPr>
        <w:t>an</w:t>
      </w:r>
      <w:proofErr w:type="gramEnd"/>
      <w:r>
        <w:rPr>
          <w:rFonts w:ascii="等线" w:hAnsi="等线" w:cs="Calibri" w:hint="eastAsia"/>
          <w:sz w:val="21"/>
          <w:szCs w:val="21"/>
          <w:lang w:val="en-US" w:eastAsia="zh-CN" w:bidi="ar"/>
        </w:rPr>
        <w:t xml:space="preserve"> LS to SA3 to check if there is any security issue on exposing the 5G-S-TMSI/I-RNTI of remote UE to relay UE over PC5/</w:t>
      </w:r>
      <w:proofErr w:type="spellStart"/>
      <w:r>
        <w:rPr>
          <w:rFonts w:ascii="等线" w:hAnsi="等线" w:cs="Calibri" w:hint="eastAsia"/>
          <w:sz w:val="21"/>
          <w:szCs w:val="21"/>
          <w:lang w:val="en-US" w:eastAsia="zh-CN" w:bidi="ar"/>
        </w:rPr>
        <w:t>Uu</w:t>
      </w:r>
      <w:proofErr w:type="spellEnd"/>
      <w:r>
        <w:rPr>
          <w:rFonts w:ascii="等线" w:hAnsi="等线" w:cs="Calibri" w:hint="eastAsia"/>
          <w:sz w:val="21"/>
          <w:szCs w:val="21"/>
          <w:lang w:val="en-US" w:eastAsia="zh-CN" w:bidi="ar"/>
        </w:rPr>
        <w:t xml:space="preserve"> interface </w:t>
      </w:r>
      <w:r w:rsidRPr="00EB675C">
        <w:rPr>
          <w:rFonts w:ascii="等线" w:hAnsi="等线" w:cs="Calibri" w:hint="eastAsia"/>
          <w:b/>
          <w:sz w:val="21"/>
          <w:szCs w:val="21"/>
          <w:highlight w:val="yellow"/>
          <w:lang w:val="en-US" w:eastAsia="zh-CN" w:bidi="ar"/>
        </w:rPr>
        <w:t>suppose 5G-S-TMSI/I-RNTI of remote UE are to be provided to relay UE</w:t>
      </w:r>
      <w:r>
        <w:rPr>
          <w:rFonts w:ascii="等线" w:hAnsi="等线" w:cs="Calibri" w:hint="eastAsia"/>
          <w:sz w:val="21"/>
          <w:szCs w:val="21"/>
          <w:lang w:val="en-US" w:eastAsia="zh-CN" w:bidi="ar"/>
        </w:rPr>
        <w:t>.</w:t>
      </w:r>
      <w:r>
        <w:rPr>
          <w:rFonts w:ascii="等线" w:hAnsi="等线" w:cs="Calibri"/>
          <w:sz w:val="21"/>
          <w:szCs w:val="21"/>
          <w:lang w:val="en-US" w:eastAsia="zh-CN" w:bidi="ar"/>
        </w:rPr>
        <w:t>”</w:t>
      </w:r>
    </w:p>
  </w:comment>
  <w:comment w:id="31" w:author="Huawei-Yulong" w:date="2021-04-22T14:51:00Z" w:initials="HW">
    <w:p w14:paraId="0CDE44D3" w14:textId="1AC40FBA" w:rsidR="001C76C7" w:rsidRDefault="001C76C7" w:rsidP="001C76C7">
      <w:pPr>
        <w:pStyle w:val="a5"/>
        <w:rPr>
          <w:lang w:eastAsia="zh-CN"/>
        </w:rPr>
      </w:pPr>
      <w:r>
        <w:rPr>
          <w:rStyle w:val="a9"/>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a5"/>
      </w:pPr>
      <w:r>
        <w:rPr>
          <w:lang w:eastAsia="zh-CN"/>
        </w:rPr>
        <w:t>There is no need for remote UE to broadcast its ID.</w:t>
      </w:r>
    </w:p>
  </w:comment>
  <w:comment w:id="32" w:author="Nokia (GWO)2" w:date="2021-04-22T13:23:00Z" w:initials="N">
    <w:p w14:paraId="6BAEAE88" w14:textId="40F5D3AB" w:rsidR="00313BB1" w:rsidRDefault="00313BB1">
      <w:pPr>
        <w:pStyle w:val="a5"/>
      </w:pPr>
      <w:r>
        <w:rPr>
          <w:rStyle w:val="a9"/>
        </w:rPr>
        <w:annotationRef/>
      </w:r>
      <w:r>
        <w:t>We agree with the comment</w:t>
      </w:r>
    </w:p>
  </w:comment>
  <w:comment w:id="36" w:author="Huawei-Yulong" w:date="2021-04-22T14:51:00Z" w:initials="HW">
    <w:p w14:paraId="6700D7EC" w14:textId="77777777" w:rsidR="001C76C7" w:rsidRDefault="001C76C7" w:rsidP="001C76C7">
      <w:pPr>
        <w:pStyle w:val="a5"/>
        <w:rPr>
          <w:lang w:eastAsia="zh-CN"/>
        </w:rPr>
      </w:pPr>
      <w:r>
        <w:rPr>
          <w:rStyle w:val="a9"/>
        </w:rPr>
        <w:annotationRef/>
      </w:r>
      <w:r>
        <w:rPr>
          <w:lang w:eastAsia="zh-CN"/>
        </w:rPr>
        <w:t>Why do we need to add “</w:t>
      </w:r>
      <w:proofErr w:type="spellStart"/>
      <w:r>
        <w:rPr>
          <w:lang w:eastAsia="zh-CN"/>
        </w:rPr>
        <w:t>Uu</w:t>
      </w:r>
      <w:proofErr w:type="spellEnd"/>
      <w:r>
        <w:rPr>
          <w:lang w:eastAsia="zh-CN"/>
        </w:rPr>
        <w:t>”?</w:t>
      </w:r>
    </w:p>
    <w:p w14:paraId="013926A0" w14:textId="26686A24" w:rsidR="001C76C7" w:rsidRDefault="001C76C7" w:rsidP="001C76C7">
      <w:pPr>
        <w:pStyle w:val="a5"/>
      </w:pPr>
      <w:r>
        <w:rPr>
          <w:rFonts w:hint="eastAsia"/>
          <w:lang w:eastAsia="zh-CN"/>
        </w:rPr>
        <w:t>T</w:t>
      </w:r>
      <w:r>
        <w:rPr>
          <w:lang w:eastAsia="zh-CN"/>
        </w:rPr>
        <w:t>his is only about the remote UE ID exposure between remote UE and relay UE.</w:t>
      </w:r>
    </w:p>
  </w:comment>
  <w:comment w:id="37" w:author="Nokia (GWO)2" w:date="2021-04-22T13:23:00Z" w:initials="N">
    <w:p w14:paraId="2FB1501E" w14:textId="1060C693" w:rsidR="00313BB1" w:rsidRDefault="00313BB1">
      <w:pPr>
        <w:pStyle w:val="a5"/>
      </w:pPr>
      <w:r>
        <w:rPr>
          <w:rStyle w:val="a9"/>
        </w:rPr>
        <w:annotationRef/>
      </w:r>
      <w:r>
        <w:t>We agree with the comment.</w:t>
      </w:r>
    </w:p>
  </w:comment>
  <w:comment w:id="38" w:author="Intel-AA" w:date="2021-04-22T14:35:00Z" w:initials="Intel-AA">
    <w:p w14:paraId="679C6B6A" w14:textId="1955D084" w:rsidR="00C44BD3" w:rsidRDefault="00C44BD3">
      <w:pPr>
        <w:pStyle w:val="a5"/>
      </w:pPr>
      <w:r>
        <w:rPr>
          <w:rStyle w:val="a9"/>
        </w:rPr>
        <w:annotationRef/>
      </w:r>
      <w:r>
        <w:t xml:space="preserve">We prefer to keep the </w:t>
      </w:r>
      <w:proofErr w:type="spellStart"/>
      <w:r>
        <w:t>Uu</w:t>
      </w:r>
      <w:proofErr w:type="spellEnd"/>
      <w:r>
        <w:t xml:space="preserve"> here since we understand that while a decision has not yet been made on whether the remote UE or the </w:t>
      </w:r>
      <w:proofErr w:type="spellStart"/>
      <w:r>
        <w:t>gNB</w:t>
      </w:r>
      <w:proofErr w:type="spellEnd"/>
      <w:r>
        <w:t xml:space="preserve"> sends this ID to the relay UE. In any case, we think the focus here is on the sharing of the remote UE ID to the relay UE and not necessarily on the interface used</w:t>
      </w:r>
    </w:p>
  </w:comment>
  <w:comment w:id="39" w:author="OPPO (Qianxi)" w:date="2021-04-23T08:31:00Z" w:initials="OPPO">
    <w:p w14:paraId="59237693" w14:textId="2382C997" w:rsidR="00FA697B" w:rsidRDefault="00FA697B">
      <w:pPr>
        <w:pStyle w:val="a5"/>
        <w:rPr>
          <w:lang w:eastAsia="zh-CN"/>
        </w:rPr>
      </w:pPr>
      <w:r>
        <w:rPr>
          <w:rStyle w:val="a9"/>
        </w:rPr>
        <w:annotationRef/>
      </w:r>
      <w:r>
        <w:rPr>
          <w:lang w:eastAsia="zh-CN"/>
        </w:rPr>
        <w:t xml:space="preserve">We raised the same Q previously, the </w:t>
      </w:r>
      <w:proofErr w:type="spellStart"/>
      <w:r>
        <w:rPr>
          <w:lang w:eastAsia="zh-CN"/>
        </w:rPr>
        <w:t>Uu</w:t>
      </w:r>
      <w:proofErr w:type="spellEnd"/>
      <w:r>
        <w:rPr>
          <w:lang w:eastAsia="zh-CN"/>
        </w:rPr>
        <w:t xml:space="preserve"> seems raised by </w:t>
      </w:r>
      <w:proofErr w:type="spellStart"/>
      <w:r>
        <w:rPr>
          <w:lang w:eastAsia="zh-CN"/>
        </w:rPr>
        <w:t>ASUSTek</w:t>
      </w:r>
      <w:proofErr w:type="spellEnd"/>
      <w:r>
        <w:rPr>
          <w:lang w:eastAsia="zh-CN"/>
        </w:rPr>
        <w:t xml:space="preserve"> during the online, and included in the conclusion, the view is similar to what is expressed by Intel above, i.e., since there is also proposal on delivering the remote UE ID from network to relay UE, the intention is to cover that method as well.</w:t>
      </w:r>
    </w:p>
  </w:comment>
  <w:comment w:id="40" w:author="Huawei-Yulong" w:date="2021-04-22T14:43:00Z" w:initials="HW">
    <w:p w14:paraId="260633D5" w14:textId="3D378B0E" w:rsidR="001C76C7" w:rsidRDefault="001C76C7" w:rsidP="001C76C7">
      <w:pPr>
        <w:pStyle w:val="a5"/>
        <w:rPr>
          <w:lang w:eastAsia="zh-CN"/>
        </w:rPr>
      </w:pPr>
      <w:r>
        <w:rPr>
          <w:rStyle w:val="a9"/>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a5"/>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a5"/>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41" w:author="Nokia (GWO)2" w:date="2021-04-22T13:19:00Z" w:initials="N">
    <w:p w14:paraId="0B060F18" w14:textId="348F9BC4" w:rsidR="00313BB1" w:rsidRDefault="00313BB1">
      <w:pPr>
        <w:pStyle w:val="a5"/>
      </w:pPr>
      <w:r>
        <w:t xml:space="preserve">We disagree to send this question to SA3 at this point. </w:t>
      </w:r>
      <w:r>
        <w:rPr>
          <w:rStyle w:val="a9"/>
        </w:rPr>
        <w:annotationRef/>
      </w:r>
      <w:r>
        <w:t>The problem is that RAN2 has no agreement (</w:t>
      </w:r>
      <w:proofErr w:type="spellStart"/>
      <w:r>
        <w:t>i</w:t>
      </w:r>
      <w:proofErr w:type="spellEnd"/>
      <w:r>
        <w:t>) which entity allocates the temporary ID, (ii) what is the scope of the ID (e.g. unique per Relay UE or Unique per bearer), (iii) what is the lifetime of the ID. Before clarifying these issues, we cannot expect a reasonable feedback from SA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AA4333" w15:done="1"/>
  <w15:commentEx w15:paraId="4B2F78FA" w15:paraIdParent="1EAA4333" w15:done="1"/>
  <w15:commentEx w15:paraId="3DA8C04A" w15:paraIdParent="1EAA4333" w15:done="1"/>
  <w15:commentEx w15:paraId="1AD76F1C" w15:paraIdParent="1EAA4333" w15:done="1"/>
  <w15:commentEx w15:paraId="7E943D9D" w15:paraIdParent="1EAA4333" w15:done="1"/>
  <w15:commentEx w15:paraId="33E55D2C" w15:done="1"/>
  <w15:commentEx w15:paraId="0923B4EA" w15:done="1"/>
  <w15:commentEx w15:paraId="43F1DBEF" w15:done="1"/>
  <w15:commentEx w15:paraId="76D6BFC4" w15:done="0"/>
  <w15:commentEx w15:paraId="71382C3F" w15:done="1"/>
  <w15:commentEx w15:paraId="69003A6A" w15:done="1"/>
  <w15:commentEx w15:paraId="4CCCE644" w15:done="1"/>
  <w15:commentEx w15:paraId="6BAEAE88" w15:paraIdParent="4CCCE644" w15:done="1"/>
  <w15:commentEx w15:paraId="013926A0" w15:done="0"/>
  <w15:commentEx w15:paraId="2FB1501E" w15:paraIdParent="013926A0" w15:done="0"/>
  <w15:commentEx w15:paraId="679C6B6A" w15:paraIdParent="013926A0" w15:done="0"/>
  <w15:commentEx w15:paraId="59237693" w15:paraIdParent="013926A0" w15:done="0"/>
  <w15:commentEx w15:paraId="16BDA454" w15:done="0"/>
  <w15:commentEx w15:paraId="0B060F18" w15:paraIdParent="16BDA4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D152B" w16cex:dateUtc="2021-04-23T01:42:00Z"/>
  <w16cex:commentExtensible w16cex:durableId="242D1585" w16cex:dateUtc="2021-04-23T01:44:00Z"/>
  <w16cex:commentExtensible w16cex:durableId="242C083D" w16cex:dateUtc="2021-04-22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AA4333" w16cid:durableId="242BF637"/>
  <w16cid:commentId w16cid:paraId="4B2F78FA" w16cid:durableId="242BF638"/>
  <w16cid:commentId w16cid:paraId="3DA8C04A" w16cid:durableId="242D03F1"/>
  <w16cid:commentId w16cid:paraId="1AD76F1C" w16cid:durableId="242D152B"/>
  <w16cid:commentId w16cid:paraId="7E943D9D" w16cid:durableId="242D8211"/>
  <w16cid:commentId w16cid:paraId="33E55D2C" w16cid:durableId="242D1585"/>
  <w16cid:commentId w16cid:paraId="0923B4EA" w16cid:durableId="242A7FFD"/>
  <w16cid:commentId w16cid:paraId="43F1DBEF" w16cid:durableId="242BF63A"/>
  <w16cid:commentId w16cid:paraId="76D6BFC4" w16cid:durableId="242BF63B"/>
  <w16cid:commentId w16cid:paraId="71382C3F" w16cid:durableId="242BF7BD"/>
  <w16cid:commentId w16cid:paraId="69003A6A" w16cid:durableId="242BA50D"/>
  <w16cid:commentId w16cid:paraId="4CCCE644" w16cid:durableId="242BF63D"/>
  <w16cid:commentId w16cid:paraId="6BAEAE88" w16cid:durableId="242BF759"/>
  <w16cid:commentId w16cid:paraId="013926A0" w16cid:durableId="242BF63E"/>
  <w16cid:commentId w16cid:paraId="2FB1501E" w16cid:durableId="242BF739"/>
  <w16cid:commentId w16cid:paraId="679C6B6A" w16cid:durableId="242C083D"/>
  <w16cid:commentId w16cid:paraId="59237693" w16cid:durableId="242D046C"/>
  <w16cid:commentId w16cid:paraId="16BDA454" w16cid:durableId="242BF63F"/>
  <w16cid:commentId w16cid:paraId="0B060F18" w16cid:durableId="242BF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07C55" w14:textId="77777777" w:rsidR="00352F0A" w:rsidRDefault="00352F0A">
      <w:r>
        <w:separator/>
      </w:r>
    </w:p>
  </w:endnote>
  <w:endnote w:type="continuationSeparator" w:id="0">
    <w:p w14:paraId="44163746" w14:textId="77777777" w:rsidR="00352F0A" w:rsidRDefault="00352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default"/>
    <w:sig w:usb0="00000000" w:usb1="0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40A68" w14:textId="77777777" w:rsidR="00352F0A" w:rsidRDefault="00352F0A">
      <w:r>
        <w:separator/>
      </w:r>
    </w:p>
  </w:footnote>
  <w:footnote w:type="continuationSeparator" w:id="0">
    <w:p w14:paraId="487C87D4" w14:textId="77777777" w:rsidR="00352F0A" w:rsidRDefault="00352F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Yulong">
    <w15:presenceInfo w15:providerId="None" w15:userId="Huawei-Yulong"/>
  </w15:person>
  <w15:person w15:author="vivo(Boubacar)">
    <w15:presenceInfo w15:providerId="None" w15:userId="vivo(Boubacar)"/>
  </w15:person>
  <w15:person w15:author="Qualcomm - Peng Cheng">
    <w15:presenceInfo w15:providerId="None" w15:userId="Qualcomm - Peng Cheng"/>
  </w15:person>
  <w15:person w15:author="Nokia (GWO)2">
    <w15:presenceInfo w15:providerId="None" w15:userId="Nokia (GWO)2"/>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NK4FADZgABItAAAA"/>
  </w:docVars>
  <w:rsids>
    <w:rsidRoot w:val="00923E7C"/>
    <w:rsid w:val="0000147F"/>
    <w:rsid w:val="00004C50"/>
    <w:rsid w:val="00006269"/>
    <w:rsid w:val="00007336"/>
    <w:rsid w:val="00010592"/>
    <w:rsid w:val="00011B00"/>
    <w:rsid w:val="000167DB"/>
    <w:rsid w:val="00023679"/>
    <w:rsid w:val="000325FA"/>
    <w:rsid w:val="00033D6D"/>
    <w:rsid w:val="00034F2F"/>
    <w:rsid w:val="0003505A"/>
    <w:rsid w:val="00040A8E"/>
    <w:rsid w:val="000431F3"/>
    <w:rsid w:val="0004665A"/>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2E5C"/>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20049E"/>
    <w:rsid w:val="00214023"/>
    <w:rsid w:val="0021793D"/>
    <w:rsid w:val="002341C1"/>
    <w:rsid w:val="00242D61"/>
    <w:rsid w:val="002449FE"/>
    <w:rsid w:val="00247004"/>
    <w:rsid w:val="0025167C"/>
    <w:rsid w:val="00263B06"/>
    <w:rsid w:val="00264F92"/>
    <w:rsid w:val="00267C3F"/>
    <w:rsid w:val="00270A13"/>
    <w:rsid w:val="00284FE5"/>
    <w:rsid w:val="002851E8"/>
    <w:rsid w:val="002912E7"/>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2F0A"/>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6F75"/>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03E00"/>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208A"/>
    <w:rsid w:val="00606F7F"/>
    <w:rsid w:val="006118C1"/>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669D5"/>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E5156"/>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50480"/>
    <w:rsid w:val="00F53642"/>
    <w:rsid w:val="00F5367F"/>
    <w:rsid w:val="00F61FF1"/>
    <w:rsid w:val="00F63568"/>
    <w:rsid w:val="00F67AF8"/>
    <w:rsid w:val="00F70857"/>
    <w:rsid w:val="00F719DF"/>
    <w:rsid w:val="00F71D8D"/>
    <w:rsid w:val="00F867F8"/>
    <w:rsid w:val="00F935EC"/>
    <w:rsid w:val="00F9609D"/>
    <w:rsid w:val="00FA697B"/>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25F6CA4F-3A9C-4613-BA65-789CC51E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9FCE7E9-4D33-4C9F-A33D-02CF7CC25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3</Words>
  <Characters>1446</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9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OPPO (Qianxi)</cp:lastModifiedBy>
  <cp:revision>2</cp:revision>
  <cp:lastPrinted>2002-04-23T01:10:00Z</cp:lastPrinted>
  <dcterms:created xsi:type="dcterms:W3CDTF">2021-04-23T09:29:00Z</dcterms:created>
  <dcterms:modified xsi:type="dcterms:W3CDTF">2021-04-2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TVWvDCBteJ2VzVISFm/WyYx32U93WU6+9+X5R+0/xoY22H/T/nNooLdfqYpUvKl5XzQGwjWT
TVbziUjG+HT9a6XUWBtac6OLzwG555wbMbiMmrPUEU6ZNJo4X7cloMAp+eZ7Qx4L9MIXWISQ
6rf/Lu76ZLWrMZilwSNLgBhAqbm80RaaZ4bt9HwGLjsDhxDRtsB/5vLKUOjPh5q2emorSDIl
qUC/vAfsnGR2tfs0nD</vt:lpwstr>
  </property>
  <property fmtid="{D5CDD505-2E9C-101B-9397-08002B2CF9AE}" pid="9" name="_2015_ms_pID_7253431">
    <vt:lpwstr>gfB1Kykbqsxs+3lhHVa8IQBLCl0RbTNZV8y6Uumb1mQTOD1jE4x2VA
evRGtHBtEknDVwztdraLTPECYO5lx7fhAEKwVPrbnfSLnmBEEbb0Rj9mHxY2m/RPV2PsiO0u
rRYX8Fwg0E85JQCMAgsa9wNBtysmQFebWDBNf9KuyEexZAXtFKu/9X+Rai0/1DIkS9+EdBqb
0A+rUSx6lm/83tvc</vt:lpwstr>
  </property>
</Properties>
</file>